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77843C" w14:textId="77777777" w:rsidR="00C82A76" w:rsidRDefault="00C82A76" w:rsidP="00C82A76">
      <w:pPr>
        <w:bidi/>
        <w:spacing w:line="276" w:lineRule="auto"/>
        <w:jc w:val="center"/>
        <w:rPr>
          <w:rFonts w:asciiTheme="minorBidi" w:hAnsiTheme="minorBidi" w:cs="Arial"/>
          <w:b/>
          <w:bCs/>
          <w:sz w:val="32"/>
          <w:szCs w:val="32"/>
          <w:rtl/>
        </w:rPr>
      </w:pPr>
      <w:r>
        <w:rPr>
          <w:rFonts w:asciiTheme="minorBidi" w:hAnsiTheme="minorBidi" w:cs="Arial" w:hint="cs"/>
          <w:b/>
          <w:bCs/>
          <w:sz w:val="32"/>
          <w:szCs w:val="32"/>
          <w:rtl/>
        </w:rPr>
        <w:t>نموذج وصف المقرر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35"/>
        <w:gridCol w:w="798"/>
        <w:gridCol w:w="8"/>
        <w:gridCol w:w="177"/>
        <w:gridCol w:w="1337"/>
        <w:gridCol w:w="1453"/>
        <w:gridCol w:w="2610"/>
        <w:gridCol w:w="810"/>
        <w:gridCol w:w="988"/>
      </w:tblGrid>
      <w:tr w:rsidR="004D77A3" w14:paraId="1F6293AE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7BC067FF" w14:textId="356F379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م المقرر</w:t>
            </w:r>
          </w:p>
        </w:tc>
      </w:tr>
      <w:tr w:rsidR="004D77A3" w14:paraId="5433EC16" w14:textId="77777777" w:rsidTr="005C2868">
        <w:tc>
          <w:tcPr>
            <w:tcW w:w="9016" w:type="dxa"/>
            <w:gridSpan w:val="9"/>
          </w:tcPr>
          <w:p w14:paraId="23C83F5F" w14:textId="117C59E2" w:rsidR="004D77A3" w:rsidRPr="00A1175E" w:rsidRDefault="0092765B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برمجة متقدمة</w:t>
            </w:r>
          </w:p>
        </w:tc>
      </w:tr>
      <w:tr w:rsidR="004D77A3" w14:paraId="5F318FE4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6F4FA41" w14:textId="1D0B2A3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رمز المقرر</w:t>
            </w:r>
          </w:p>
        </w:tc>
      </w:tr>
      <w:tr w:rsidR="004D77A3" w14:paraId="7B212EDC" w14:textId="77777777" w:rsidTr="005C2868">
        <w:tc>
          <w:tcPr>
            <w:tcW w:w="9016" w:type="dxa"/>
            <w:gridSpan w:val="9"/>
          </w:tcPr>
          <w:p w14:paraId="0B69F679" w14:textId="1BAE634E" w:rsidR="004D77A3" w:rsidRPr="00A1175E" w:rsidRDefault="0092765B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370D83">
              <w:rPr>
                <w:b/>
                <w:bCs/>
                <w:sz w:val="24"/>
                <w:szCs w:val="24"/>
              </w:rPr>
              <w:t>EP20</w:t>
            </w:r>
            <w:r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4D77A3" w14:paraId="49E8A6C5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30FA2E3" w14:textId="4FAC4CA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الفصل / السنة</w:t>
            </w:r>
          </w:p>
        </w:tc>
      </w:tr>
      <w:tr w:rsidR="004D77A3" w14:paraId="69740DB3" w14:textId="77777777" w:rsidTr="005C2868">
        <w:tc>
          <w:tcPr>
            <w:tcW w:w="9016" w:type="dxa"/>
            <w:gridSpan w:val="9"/>
          </w:tcPr>
          <w:p w14:paraId="7D52B844" w14:textId="370DA135" w:rsidR="004D77A3" w:rsidRPr="00A1175E" w:rsidRDefault="004D77A3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الفص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ل الدراسي الأول / المرحلة الثانية</w:t>
            </w:r>
          </w:p>
        </w:tc>
      </w:tr>
      <w:tr w:rsidR="004D77A3" w14:paraId="0B382BE8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243E75C1" w14:textId="5722937E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تاريخ إعداد هذا الوصف</w:t>
            </w:r>
          </w:p>
        </w:tc>
      </w:tr>
      <w:tr w:rsidR="004D77A3" w14:paraId="642713EC" w14:textId="77777777" w:rsidTr="005C2868">
        <w:tc>
          <w:tcPr>
            <w:tcW w:w="9016" w:type="dxa"/>
            <w:gridSpan w:val="9"/>
          </w:tcPr>
          <w:p w14:paraId="04F91F01" w14:textId="6F38C01A" w:rsidR="004D77A3" w:rsidRPr="00A1175E" w:rsidRDefault="00953EC7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17 / 9 / 2023 </w:t>
            </w:r>
          </w:p>
        </w:tc>
      </w:tr>
      <w:tr w:rsidR="004D77A3" w14:paraId="4D82B3B1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A34252B" w14:textId="4C9D6A3A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شكال الحضور المتاحة</w:t>
            </w:r>
          </w:p>
        </w:tc>
      </w:tr>
      <w:tr w:rsidR="004D77A3" w14:paraId="3A793E51" w14:textId="77777777" w:rsidTr="005C2868">
        <w:tc>
          <w:tcPr>
            <w:tcW w:w="9016" w:type="dxa"/>
            <w:gridSpan w:val="9"/>
          </w:tcPr>
          <w:p w14:paraId="2A347BAC" w14:textId="4E011AEC" w:rsidR="004D77A3" w:rsidRPr="00A1175E" w:rsidRDefault="004D77A3" w:rsidP="004D77A3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ال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محاضرات النظرية الحضورية</w:t>
            </w:r>
          </w:p>
        </w:tc>
      </w:tr>
      <w:tr w:rsidR="004D77A3" w14:paraId="542136DC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5858722E" w14:textId="17760E5F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عدد الساعات الدراسية (الكلي) / عدد الوحدات (الكلي)</w:t>
            </w:r>
          </w:p>
        </w:tc>
      </w:tr>
      <w:tr w:rsidR="004D77A3" w14:paraId="27897DB3" w14:textId="77777777" w:rsidTr="005C2868">
        <w:tc>
          <w:tcPr>
            <w:tcW w:w="9016" w:type="dxa"/>
            <w:gridSpan w:val="9"/>
          </w:tcPr>
          <w:p w14:paraId="19428232" w14:textId="67BA8A38" w:rsidR="004D77A3" w:rsidRPr="00A1175E" w:rsidRDefault="0092765B" w:rsidP="0092765B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</w:t>
            </w:r>
            <w:r w:rsidR="004D77A3" w:rsidRPr="00A1175E">
              <w:rPr>
                <w:rFonts w:asciiTheme="minorBidi" w:hAnsiTheme="minorBidi"/>
                <w:sz w:val="28"/>
                <w:szCs w:val="28"/>
              </w:rPr>
              <w:t xml:space="preserve"> / </w:t>
            </w:r>
            <w:r>
              <w:rPr>
                <w:rFonts w:asciiTheme="minorBidi" w:hAnsiTheme="minorBidi"/>
                <w:sz w:val="28"/>
                <w:szCs w:val="28"/>
              </w:rPr>
              <w:t>4</w:t>
            </w:r>
            <w:r w:rsidR="004D77A3" w:rsidRPr="00A1175E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</w:tr>
      <w:tr w:rsidR="004D77A3" w14:paraId="28D7D44A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0A80515" w14:textId="2BE0E438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م مسؤول المقرر الدراسي (إذا أكثر من إسم يُذكر)</w:t>
            </w:r>
          </w:p>
        </w:tc>
      </w:tr>
      <w:tr w:rsidR="004D77A3" w14:paraId="15BEEB85" w14:textId="77777777" w:rsidTr="005C2868">
        <w:tc>
          <w:tcPr>
            <w:tcW w:w="9016" w:type="dxa"/>
            <w:gridSpan w:val="9"/>
          </w:tcPr>
          <w:p w14:paraId="7AF7F6AB" w14:textId="680EEE9C" w:rsidR="004D77A3" w:rsidRDefault="004D77A3" w:rsidP="0092765B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الإسم: 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م.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 xml:space="preserve"> 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حيدر سالم حميد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br/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الإيميل:</w:t>
            </w:r>
            <w:r w:rsidR="0092765B">
              <w:rPr>
                <w:rFonts w:asciiTheme="minorBidi" w:hAnsiTheme="minorBidi" w:cs="Arial"/>
                <w:sz w:val="28"/>
                <w:szCs w:val="28"/>
              </w:rPr>
              <w:t>haydersalim</w:t>
            </w:r>
            <w:r w:rsidRPr="00A1175E">
              <w:rPr>
                <w:rFonts w:asciiTheme="minorBidi" w:hAnsiTheme="minorBidi" w:cs="Arial"/>
                <w:sz w:val="28"/>
                <w:szCs w:val="28"/>
              </w:rPr>
              <w:t>@uodiyala.edu.iq</w:t>
            </w:r>
            <w:r w:rsidR="00E35CFC"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  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</w:rPr>
              <w:t xml:space="preserve"> </w:t>
            </w:r>
          </w:p>
        </w:tc>
      </w:tr>
      <w:tr w:rsidR="00C82A76" w14:paraId="2A70B07D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585E0849" w14:textId="77777777" w:rsidR="00C82A76" w:rsidRPr="005B0B7F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هداف المقرر</w:t>
            </w:r>
          </w:p>
        </w:tc>
      </w:tr>
      <w:tr w:rsidR="00C82A76" w14:paraId="6F3AFB62" w14:textId="77777777" w:rsidTr="00EE669E">
        <w:tc>
          <w:tcPr>
            <w:tcW w:w="1633" w:type="dxa"/>
            <w:gridSpan w:val="2"/>
            <w:vAlign w:val="center"/>
          </w:tcPr>
          <w:p w14:paraId="402F6854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هداف المادة الدراسية</w:t>
            </w:r>
          </w:p>
        </w:tc>
        <w:tc>
          <w:tcPr>
            <w:tcW w:w="7383" w:type="dxa"/>
            <w:gridSpan w:val="7"/>
          </w:tcPr>
          <w:p w14:paraId="2A301800" w14:textId="1BFDC578" w:rsidR="00953EC7" w:rsidRPr="009A261F" w:rsidRDefault="0092765B" w:rsidP="0092765B">
            <w:pPr>
              <w:numPr>
                <w:ilvl w:val="0"/>
                <w:numId w:val="3"/>
              </w:numPr>
              <w:bidi/>
              <w:spacing w:after="160" w:line="276" w:lineRule="auto"/>
              <w:jc w:val="both"/>
              <w:rPr>
                <w:rFonts w:asciiTheme="minorBidi" w:hAnsiTheme="minorBidi"/>
                <w:color w:val="1C1D1F"/>
                <w:sz w:val="24"/>
                <w:szCs w:val="24"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تزويد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طالب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بالمعلوم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أساس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عن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برامج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هندس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ختلف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عروفة</w:t>
            </w:r>
            <w:r w:rsidR="00953EC7" w:rsidRPr="009A261F">
              <w:rPr>
                <w:rFonts w:asciiTheme="minorBidi" w:hAnsiTheme="minorBidi"/>
                <w:color w:val="1C1D1F"/>
                <w:sz w:val="24"/>
                <w:szCs w:val="24"/>
              </w:rPr>
              <w:t>.</w:t>
            </w:r>
          </w:p>
          <w:p w14:paraId="05250F63" w14:textId="241D6B78" w:rsidR="00953EC7" w:rsidRDefault="0092765B" w:rsidP="0092765B">
            <w:pPr>
              <w:numPr>
                <w:ilvl w:val="0"/>
                <w:numId w:val="3"/>
              </w:numPr>
              <w:bidi/>
              <w:spacing w:after="160" w:line="276" w:lineRule="auto"/>
              <w:jc w:val="both"/>
              <w:rPr>
                <w:rFonts w:asciiTheme="minorBidi" w:hAnsiTheme="minorBidi"/>
                <w:color w:val="1C1D1F"/>
                <w:sz w:val="24"/>
                <w:szCs w:val="24"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إلمام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ببرنامج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تحليل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رياض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والهندس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شهير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(</w:t>
            </w:r>
            <w:r>
              <w:rPr>
                <w:rFonts w:asciiTheme="minorBidi" w:hAnsiTheme="minorBidi"/>
                <w:color w:val="1C1D1F"/>
                <w:sz w:val="24"/>
                <w:szCs w:val="24"/>
              </w:rPr>
              <w:t>MATLAB</w:t>
            </w:r>
            <w:r w:rsidR="00953EC7" w:rsidRPr="009A261F">
              <w:rPr>
                <w:rFonts w:asciiTheme="minorBidi" w:hAnsiTheme="minorBidi"/>
                <w:color w:val="1C1D1F"/>
                <w:sz w:val="24"/>
                <w:szCs w:val="24"/>
              </w:rPr>
              <w:t>.</w:t>
            </w:r>
            <w:r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>).</w:t>
            </w:r>
          </w:p>
          <w:p w14:paraId="49F33E20" w14:textId="77777777" w:rsidR="00C82A76" w:rsidRDefault="0092765B" w:rsidP="0092765B">
            <w:pPr>
              <w:numPr>
                <w:ilvl w:val="0"/>
                <w:numId w:val="3"/>
              </w:numPr>
              <w:bidi/>
              <w:spacing w:line="276" w:lineRule="auto"/>
              <w:jc w:val="both"/>
              <w:rPr>
                <w:rFonts w:asciiTheme="minorBidi" w:hAnsiTheme="minorBidi" w:hint="cs"/>
                <w:color w:val="1C1D1F"/>
                <w:sz w:val="24"/>
                <w:szCs w:val="24"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معرف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طالب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بالعبار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برمج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للغ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اتلاب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وكيف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استفاد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منها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ف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كتاب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برامج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لحل</w:t>
            </w:r>
            <w:r>
              <w:rPr>
                <w:rFonts w:asciiTheme="minorBidi" w:hAnsiTheme="minorBidi" w:hint="cs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سائل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رياض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لأساسي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هندس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كهربائ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ت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لا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يوجد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لها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برامج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ف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أنظم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جاهزة</w:t>
            </w:r>
            <w:r>
              <w:rPr>
                <w:rFonts w:asciiTheme="minorBidi" w:hAnsiTheme="minorBidi" w:hint="cs"/>
                <w:color w:val="1C1D1F"/>
                <w:sz w:val="24"/>
                <w:szCs w:val="24"/>
                <w:rtl/>
              </w:rPr>
              <w:t>.</w:t>
            </w:r>
          </w:p>
          <w:p w14:paraId="11E3E7A9" w14:textId="3530E556" w:rsidR="0092765B" w:rsidRPr="00953EC7" w:rsidRDefault="0092765B" w:rsidP="0092765B">
            <w:pPr>
              <w:numPr>
                <w:ilvl w:val="0"/>
                <w:numId w:val="3"/>
              </w:numPr>
              <w:bidi/>
              <w:spacing w:line="276" w:lineRule="auto"/>
              <w:jc w:val="both"/>
              <w:rPr>
                <w:rFonts w:asciiTheme="minorBidi" w:hAnsiTheme="minorBidi"/>
                <w:color w:val="1C1D1F"/>
                <w:sz w:val="24"/>
                <w:szCs w:val="24"/>
                <w:rtl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أخذ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علوم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كاف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عن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ستخدام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برنامج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ف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تحليل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رياض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والبرمج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واستخدام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صفوف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وكذلك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حل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ورسم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عادل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رياض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عقد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>.</w:t>
            </w:r>
          </w:p>
        </w:tc>
      </w:tr>
      <w:tr w:rsidR="00C82A76" w14:paraId="34FDA027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4CAD942" w14:textId="77777777" w:rsidR="00C82A76" w:rsidRPr="005B0B7F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تراتيجيات التعليم والتعلم</w:t>
            </w:r>
          </w:p>
        </w:tc>
      </w:tr>
      <w:tr w:rsidR="00C82A76" w14:paraId="1D3E7D50" w14:textId="77777777" w:rsidTr="00EE669E">
        <w:tc>
          <w:tcPr>
            <w:tcW w:w="1641" w:type="dxa"/>
            <w:gridSpan w:val="3"/>
            <w:vAlign w:val="center"/>
          </w:tcPr>
          <w:p w14:paraId="00F5D695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الإستراتيجية</w:t>
            </w:r>
          </w:p>
          <w:p w14:paraId="7235C082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</w:p>
          <w:p w14:paraId="132725C7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</w:p>
          <w:p w14:paraId="29645657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  <w:lang w:bidi="ar-IQ"/>
              </w:rPr>
            </w:pPr>
          </w:p>
          <w:p w14:paraId="095102BA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  <w:lang w:bidi="ar-IQ"/>
              </w:rPr>
            </w:pPr>
          </w:p>
          <w:p w14:paraId="03E2591D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  <w:lang w:bidi="ar-IQ"/>
              </w:rPr>
            </w:pPr>
          </w:p>
          <w:p w14:paraId="1D816236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  <w:lang w:bidi="ar-IQ"/>
              </w:rPr>
            </w:pPr>
          </w:p>
          <w:p w14:paraId="07A17FB2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  <w:lang w:bidi="ar-IQ"/>
              </w:rPr>
            </w:pPr>
          </w:p>
          <w:p w14:paraId="5FE10D8C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7375" w:type="dxa"/>
            <w:gridSpan w:val="6"/>
          </w:tcPr>
          <w:p w14:paraId="4DDBAA9E" w14:textId="2337EEE4" w:rsidR="00953EC7" w:rsidRDefault="009D0803" w:rsidP="009D0803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 w:hint="cs"/>
                <w:sz w:val="24"/>
                <w:szCs w:val="24"/>
              </w:rPr>
            </w:pP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يت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وجيه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طالب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Arial" w:hint="cs"/>
                <w:sz w:val="24"/>
                <w:szCs w:val="24"/>
                <w:rtl/>
              </w:rPr>
              <w:t xml:space="preserve">المختبر العملي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يكلف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تحلي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برمج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نظا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أو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طبيق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هندس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سيط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استخدا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أكواد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اتلاب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تعابير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برمج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عرض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نتائج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حلي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لبرمجة</w:t>
            </w:r>
            <w:r>
              <w:rPr>
                <w:rFonts w:asciiTheme="minorBidi" w:hAnsiTheme="minorBidi" w:hint="cs"/>
                <w:sz w:val="24"/>
                <w:szCs w:val="24"/>
                <w:rtl/>
              </w:rPr>
              <w:t>.</w:t>
            </w:r>
          </w:p>
          <w:p w14:paraId="07419B38" w14:textId="2284F7A3" w:rsidR="009D0803" w:rsidRPr="009A261F" w:rsidRDefault="009D0803" w:rsidP="009D0803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لاحظ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هم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حو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أهمي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برمج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حياتن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مدى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قد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عض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دو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جا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برمجي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.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كم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يت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راجع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برامج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مهم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حياتن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ستخدامه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على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نطاق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سع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ث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طبيق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طبي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أو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زراعي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غيره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ن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طبيق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رمجته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واسط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مهندسين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لمحللين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لمبرمجين</w:t>
            </w:r>
            <w:r>
              <w:rPr>
                <w:rFonts w:asciiTheme="minorBidi" w:hAnsiTheme="minorBidi" w:hint="cs"/>
                <w:sz w:val="24"/>
                <w:szCs w:val="24"/>
                <w:rtl/>
              </w:rPr>
              <w:t>.</w:t>
            </w:r>
          </w:p>
          <w:p w14:paraId="0AB8144C" w14:textId="3CB9B8C1" w:rsidR="00953EC7" w:rsidRPr="009D0803" w:rsidRDefault="00953EC7" w:rsidP="009D0803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ind w:left="234" w:hanging="234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من خلال المناقشة يشارك الطلاب في حل بعض المشكلات العملية</w:t>
            </w:r>
            <w:r w:rsidRPr="009A261F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52EF5A2F" w14:textId="77777777" w:rsidR="00953EC7" w:rsidRPr="009A261F" w:rsidRDefault="00953EC7" w:rsidP="00953EC7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ind w:left="234" w:hanging="234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الطلب من الطالب زيارة المكتبة وشبكة المعلومات الدولية (الإنترنت) للحصول على معرفة إضافية بالمواد الدراسية</w:t>
            </w:r>
            <w:r w:rsidRPr="009A261F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57D18DEC" w14:textId="4363AE37" w:rsidR="00C82A76" w:rsidRDefault="00953EC7" w:rsidP="00953EC7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تقديم ندوة</w:t>
            </w:r>
            <w:r w:rsidRPr="009A261F">
              <w:rPr>
                <w:rFonts w:asciiTheme="minorBidi" w:hAnsiTheme="minorBidi"/>
                <w:sz w:val="24"/>
                <w:szCs w:val="24"/>
              </w:rPr>
              <w:t xml:space="preserve"> (Seminar) </w:t>
            </w: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للطالب أمام زملائه الطلاب لتعزيز ثقته بنفسه</w:t>
            </w:r>
            <w:r w:rsidRPr="009A261F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</w:tr>
      <w:tr w:rsidR="00C82A76" w14:paraId="7C66C8B3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015A3318" w14:textId="77777777" w:rsidR="00C82A76" w:rsidRPr="00861C91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lastRenderedPageBreak/>
              <w:t>بنية المقرر</w:t>
            </w:r>
          </w:p>
        </w:tc>
      </w:tr>
      <w:tr w:rsidR="00690A32" w14:paraId="657D9CDD" w14:textId="77777777" w:rsidTr="00EE669E">
        <w:trPr>
          <w:trHeight w:val="228"/>
        </w:trPr>
        <w:tc>
          <w:tcPr>
            <w:tcW w:w="835" w:type="dxa"/>
            <w:shd w:val="clear" w:color="auto" w:fill="DAE9F7" w:themeFill="text2" w:themeFillTint="1A"/>
            <w:vAlign w:val="center"/>
          </w:tcPr>
          <w:p w14:paraId="0E2E88F2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الأسبوع</w:t>
            </w:r>
          </w:p>
        </w:tc>
        <w:tc>
          <w:tcPr>
            <w:tcW w:w="983" w:type="dxa"/>
            <w:gridSpan w:val="3"/>
            <w:shd w:val="clear" w:color="auto" w:fill="DAE9F7" w:themeFill="text2" w:themeFillTint="1A"/>
            <w:vAlign w:val="center"/>
          </w:tcPr>
          <w:p w14:paraId="2A486BFB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الساعات</w:t>
            </w:r>
          </w:p>
        </w:tc>
        <w:tc>
          <w:tcPr>
            <w:tcW w:w="2790" w:type="dxa"/>
            <w:gridSpan w:val="2"/>
            <w:shd w:val="clear" w:color="auto" w:fill="DAE9F7" w:themeFill="text2" w:themeFillTint="1A"/>
            <w:vAlign w:val="center"/>
          </w:tcPr>
          <w:p w14:paraId="37633B46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مخرجات التعلم المطلوبة</w:t>
            </w:r>
          </w:p>
        </w:tc>
        <w:tc>
          <w:tcPr>
            <w:tcW w:w="2610" w:type="dxa"/>
            <w:shd w:val="clear" w:color="auto" w:fill="DAE9F7" w:themeFill="text2" w:themeFillTint="1A"/>
            <w:vAlign w:val="center"/>
          </w:tcPr>
          <w:p w14:paraId="74E5C405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إسم الوحدة أو الموضوع</w:t>
            </w:r>
          </w:p>
        </w:tc>
        <w:tc>
          <w:tcPr>
            <w:tcW w:w="810" w:type="dxa"/>
            <w:shd w:val="clear" w:color="auto" w:fill="DAE9F7" w:themeFill="text2" w:themeFillTint="1A"/>
            <w:vAlign w:val="center"/>
          </w:tcPr>
          <w:p w14:paraId="2D9DDA9F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طريقة التعلم</w:t>
            </w:r>
          </w:p>
        </w:tc>
        <w:tc>
          <w:tcPr>
            <w:tcW w:w="988" w:type="dxa"/>
            <w:shd w:val="clear" w:color="auto" w:fill="DAE9F7" w:themeFill="text2" w:themeFillTint="1A"/>
            <w:vAlign w:val="center"/>
          </w:tcPr>
          <w:p w14:paraId="1BD8C155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طريقة التقييم</w:t>
            </w:r>
          </w:p>
        </w:tc>
      </w:tr>
      <w:tr w:rsidR="00953EC7" w14:paraId="11D050CC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11FE261C" w14:textId="5DFF3D3C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  <w:tc>
          <w:tcPr>
            <w:tcW w:w="983" w:type="dxa"/>
            <w:gridSpan w:val="3"/>
            <w:vAlign w:val="center"/>
          </w:tcPr>
          <w:p w14:paraId="5E08ADF4" w14:textId="34413327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 w:hint="cs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0E0642CF" w14:textId="0A15ED58" w:rsidR="00953EC7" w:rsidRPr="00953EC7" w:rsidRDefault="008E3740" w:rsidP="00571DE2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</w:t>
            </w:r>
            <w:r w:rsidR="00571DE2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كيفية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بداية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مع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برنامج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proofErr w:type="spellStart"/>
            <w:r w:rsidR="00571DE2" w:rsidRPr="00571DE2">
              <w:rPr>
                <w:rFonts w:asciiTheme="minorBidi" w:hAnsiTheme="minorBidi"/>
                <w:sz w:val="20"/>
                <w:szCs w:val="20"/>
              </w:rPr>
              <w:t>Matlab</w:t>
            </w:r>
            <w:proofErr w:type="spellEnd"/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vAlign w:val="center"/>
          </w:tcPr>
          <w:p w14:paraId="213DB886" w14:textId="1BCB7E46" w:rsidR="00953EC7" w:rsidRPr="00953EC7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202CD6">
              <w:rPr>
                <w:sz w:val="24"/>
                <w:szCs w:val="24"/>
              </w:rPr>
              <w:t>Starting with MATLAB</w:t>
            </w:r>
          </w:p>
        </w:tc>
        <w:tc>
          <w:tcPr>
            <w:tcW w:w="810" w:type="dxa"/>
            <w:vAlign w:val="center"/>
          </w:tcPr>
          <w:p w14:paraId="57DC9E6E" w14:textId="69C7776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5B6D32D" w14:textId="1A9982C7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FA07D7E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08B221DE" w14:textId="732B9F5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83" w:type="dxa"/>
            <w:gridSpan w:val="3"/>
            <w:vAlign w:val="center"/>
          </w:tcPr>
          <w:p w14:paraId="34C9FE0B" w14:textId="6AF137DE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423AEE8" w14:textId="5A92C196" w:rsidR="00953EC7" w:rsidRPr="00953EC7" w:rsidRDefault="008E3740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كيفية 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تعريف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متغيرات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9DBFD" w14:textId="0300C399" w:rsidR="00953EC7" w:rsidRPr="00953EC7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</w:rPr>
            </w:pPr>
            <w:r w:rsidRPr="00202CD6">
              <w:rPr>
                <w:color w:val="000000"/>
                <w:sz w:val="24"/>
                <w:szCs w:val="24"/>
              </w:rPr>
              <w:t>DEFINING SCALAR VARIABLES</w:t>
            </w:r>
          </w:p>
        </w:tc>
        <w:tc>
          <w:tcPr>
            <w:tcW w:w="810" w:type="dxa"/>
            <w:vAlign w:val="center"/>
          </w:tcPr>
          <w:p w14:paraId="37794D5B" w14:textId="1FE9C0CD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3996ABC" w14:textId="0E3AC2D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02ACEB11" w14:textId="77777777" w:rsidTr="00EE669E">
        <w:trPr>
          <w:trHeight w:val="204"/>
        </w:trPr>
        <w:tc>
          <w:tcPr>
            <w:tcW w:w="835" w:type="dxa"/>
            <w:vAlign w:val="center"/>
          </w:tcPr>
          <w:p w14:paraId="7919E558" w14:textId="01130856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983" w:type="dxa"/>
            <w:gridSpan w:val="3"/>
            <w:vAlign w:val="center"/>
          </w:tcPr>
          <w:p w14:paraId="71805674" w14:textId="6AF18F88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63819926" w14:textId="0CEF64AF" w:rsidR="00953EC7" w:rsidRPr="00953EC7" w:rsidRDefault="008E3740" w:rsidP="00571DE2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إنشاء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مصفوفة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أحادية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بعد</w:t>
            </w:r>
            <w:r w:rsidR="00571DE2">
              <w:rPr>
                <w:rFonts w:asciiTheme="minorBidi" w:hAnsiTheme="minorBidi" w:cs="Arial" w:hint="cs"/>
                <w:sz w:val="20"/>
                <w:szCs w:val="20"/>
                <w:rtl/>
              </w:rPr>
              <w:t>.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DD2E21" w14:textId="4005BB4A" w:rsidR="00953EC7" w:rsidRPr="00953EC7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202CD6">
              <w:rPr>
                <w:b/>
                <w:bCs/>
                <w:color w:val="000000"/>
                <w:sz w:val="24"/>
                <w:szCs w:val="24"/>
              </w:rPr>
              <w:t>Creating Arrays</w:t>
            </w:r>
          </w:p>
        </w:tc>
        <w:tc>
          <w:tcPr>
            <w:tcW w:w="810" w:type="dxa"/>
            <w:vAlign w:val="center"/>
          </w:tcPr>
          <w:p w14:paraId="293F9456" w14:textId="65962FB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72A73E6" w14:textId="7F5194EF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068A577" w14:textId="77777777" w:rsidTr="00EE669E">
        <w:trPr>
          <w:trHeight w:val="216"/>
        </w:trPr>
        <w:tc>
          <w:tcPr>
            <w:tcW w:w="835" w:type="dxa"/>
            <w:vAlign w:val="center"/>
          </w:tcPr>
          <w:p w14:paraId="65031D08" w14:textId="1EF84ED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4</w:t>
            </w:r>
          </w:p>
        </w:tc>
        <w:tc>
          <w:tcPr>
            <w:tcW w:w="983" w:type="dxa"/>
            <w:gridSpan w:val="3"/>
            <w:vAlign w:val="center"/>
          </w:tcPr>
          <w:p w14:paraId="437DB211" w14:textId="682EEA21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825212C" w14:textId="56B65780" w:rsidR="00953EC7" w:rsidRPr="00953EC7" w:rsidRDefault="00571DE2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ستخدام</w:t>
            </w:r>
            <w:r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نقطتين</w:t>
            </w:r>
            <w:r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في</w:t>
            </w:r>
            <w:r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عنوان</w:t>
            </w:r>
            <w:r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مصفوفة</w:t>
            </w:r>
            <w:r w:rsidR="00C876F7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98839" w14:textId="09C920AE" w:rsidR="00690A32" w:rsidRDefault="00690A32" w:rsidP="00690A32">
            <w:pPr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202CD6">
              <w:rPr>
                <w:color w:val="000000"/>
                <w:sz w:val="24"/>
                <w:szCs w:val="24"/>
              </w:rPr>
              <w:t>USING A COLON : IN ADDRESSING ARRAYS</w:t>
            </w:r>
          </w:p>
          <w:p w14:paraId="53767D82" w14:textId="27EA7D66" w:rsidR="00953EC7" w:rsidRPr="00953EC7" w:rsidRDefault="00953EC7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03B9CCFB" w14:textId="4DB0947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9F96A1E" w14:textId="77CB8510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A4452D9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45CAC268" w14:textId="01594CC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5</w:t>
            </w:r>
          </w:p>
        </w:tc>
        <w:tc>
          <w:tcPr>
            <w:tcW w:w="983" w:type="dxa"/>
            <w:gridSpan w:val="3"/>
            <w:vAlign w:val="center"/>
          </w:tcPr>
          <w:p w14:paraId="0E90DCE3" w14:textId="1CCCD3A0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6676A06B" w14:textId="3E197931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عمليات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حسابية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على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مصفوفة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F50C4C" w14:textId="7C447DB1" w:rsidR="00953EC7" w:rsidRPr="00953EC7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202CD6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  <w:t>Mathematical Operations with Arrays</w:t>
            </w:r>
          </w:p>
        </w:tc>
        <w:tc>
          <w:tcPr>
            <w:tcW w:w="810" w:type="dxa"/>
            <w:vAlign w:val="center"/>
          </w:tcPr>
          <w:p w14:paraId="26E5C13D" w14:textId="0A3D243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732FDED" w14:textId="55BCBAE9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44F9E6E" w14:textId="77777777" w:rsidTr="00EE669E">
        <w:trPr>
          <w:trHeight w:val="183"/>
        </w:trPr>
        <w:tc>
          <w:tcPr>
            <w:tcW w:w="835" w:type="dxa"/>
            <w:vAlign w:val="center"/>
          </w:tcPr>
          <w:p w14:paraId="397E6E8A" w14:textId="1F3F425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6</w:t>
            </w:r>
          </w:p>
        </w:tc>
        <w:tc>
          <w:tcPr>
            <w:tcW w:w="983" w:type="dxa"/>
            <w:gridSpan w:val="3"/>
            <w:vAlign w:val="center"/>
          </w:tcPr>
          <w:p w14:paraId="42636BC4" w14:textId="2EA5BC9D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7B2A218E" w14:textId="669770F8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دال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مدمج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لتحليل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مصفوفات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5A195B" w14:textId="01F9E056" w:rsidR="00690A32" w:rsidRPr="0032372F" w:rsidRDefault="00690A32" w:rsidP="00690A32">
            <w:pPr>
              <w:rPr>
                <w:sz w:val="24"/>
                <w:szCs w:val="24"/>
              </w:rPr>
            </w:pPr>
            <w:r w:rsidRPr="00202CD6">
              <w:rPr>
                <w:color w:val="000000"/>
                <w:sz w:val="24"/>
                <w:szCs w:val="24"/>
              </w:rPr>
              <w:t>BUILT-IN FUNCTIONS FOR ANALYZING ARRAYS</w:t>
            </w:r>
            <w:r>
              <w:rPr>
                <w:sz w:val="24"/>
                <w:szCs w:val="24"/>
              </w:rPr>
              <w:t>.</w:t>
            </w:r>
          </w:p>
          <w:p w14:paraId="1A563F3F" w14:textId="29C20C2E" w:rsidR="00953EC7" w:rsidRPr="00953EC7" w:rsidRDefault="00953EC7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79C514B2" w14:textId="66A2997C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18B7F571" w14:textId="445B5F7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5BAC858" w14:textId="77777777" w:rsidTr="00EE669E">
        <w:trPr>
          <w:trHeight w:val="207"/>
        </w:trPr>
        <w:tc>
          <w:tcPr>
            <w:tcW w:w="835" w:type="dxa"/>
            <w:vAlign w:val="center"/>
          </w:tcPr>
          <w:p w14:paraId="5A2A75DE" w14:textId="5634B0F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  <w:tc>
          <w:tcPr>
            <w:tcW w:w="983" w:type="dxa"/>
            <w:gridSpan w:val="3"/>
            <w:vAlign w:val="center"/>
          </w:tcPr>
          <w:p w14:paraId="29F89B38" w14:textId="1B4D392C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1678E75" w14:textId="3D5A1A33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كيفي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دخول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إلى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ملف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لكتاب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برنامج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7FE0A" w14:textId="3C7C0BA3" w:rsidR="00690A32" w:rsidRDefault="00690A32" w:rsidP="00690A32">
            <w:pP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202CD6">
              <w:rPr>
                <w:color w:val="000000"/>
                <w:sz w:val="24"/>
                <w:szCs w:val="24"/>
              </w:rPr>
              <w:t xml:space="preserve">INPUT TO A SCRIPT </w:t>
            </w:r>
            <w:proofErr w:type="gramStart"/>
            <w:r w:rsidRPr="00202CD6">
              <w:rPr>
                <w:color w:val="000000"/>
                <w:sz w:val="24"/>
                <w:szCs w:val="24"/>
              </w:rPr>
              <w:t>FILE ,</w:t>
            </w:r>
            <w:proofErr w:type="gramEnd"/>
            <w:r w:rsidRPr="00202CD6">
              <w:rPr>
                <w:color w:val="000000"/>
                <w:sz w:val="24"/>
                <w:szCs w:val="24"/>
              </w:rPr>
              <w:t xml:space="preserve"> OUTPUT COMMANDS</w:t>
            </w: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.</w:t>
            </w:r>
          </w:p>
          <w:p w14:paraId="3CD0F38C" w14:textId="64A540E8" w:rsidR="00953EC7" w:rsidRPr="00953EC7" w:rsidRDefault="00953EC7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371C21EB" w14:textId="06E7058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D4E08F7" w14:textId="006A953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AF3B0AA" w14:textId="77777777" w:rsidTr="00EE669E">
        <w:trPr>
          <w:trHeight w:val="207"/>
        </w:trPr>
        <w:tc>
          <w:tcPr>
            <w:tcW w:w="835" w:type="dxa"/>
            <w:vAlign w:val="center"/>
          </w:tcPr>
          <w:p w14:paraId="46E16128" w14:textId="271FAA8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  <w:tc>
          <w:tcPr>
            <w:tcW w:w="983" w:type="dxa"/>
            <w:gridSpan w:val="3"/>
            <w:vAlign w:val="center"/>
          </w:tcPr>
          <w:p w14:paraId="4F590F27" w14:textId="4BED5304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26A719EB" w14:textId="53523010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رسم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ثنائي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أبعاد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9A2289" w14:textId="2AF0B1ED" w:rsidR="00953EC7" w:rsidRPr="00953EC7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202CD6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  <w:t>Two-Dimensional Plots</w:t>
            </w:r>
            <w:r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.</w:t>
            </w:r>
          </w:p>
        </w:tc>
        <w:tc>
          <w:tcPr>
            <w:tcW w:w="810" w:type="dxa"/>
            <w:vAlign w:val="center"/>
          </w:tcPr>
          <w:p w14:paraId="7B2BDD9F" w14:textId="67CC2A4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CE226B4" w14:textId="13EAA31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3F35290" w14:textId="77777777" w:rsidTr="00EE669E">
        <w:trPr>
          <w:trHeight w:val="135"/>
        </w:trPr>
        <w:tc>
          <w:tcPr>
            <w:tcW w:w="835" w:type="dxa"/>
            <w:vAlign w:val="center"/>
          </w:tcPr>
          <w:p w14:paraId="12F26EE2" w14:textId="3C0AF743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lastRenderedPageBreak/>
              <w:t>9</w:t>
            </w:r>
          </w:p>
        </w:tc>
        <w:tc>
          <w:tcPr>
            <w:tcW w:w="983" w:type="dxa"/>
            <w:gridSpan w:val="3"/>
            <w:vAlign w:val="center"/>
          </w:tcPr>
          <w:p w14:paraId="79949F54" w14:textId="6C4E0950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55B14171" w14:textId="5FDEAB90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كيفي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وضع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عد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رسومات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في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نفس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صفحة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28637F" w14:textId="59C32B93" w:rsidR="00953EC7" w:rsidRPr="00690A32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5A4646">
              <w:rPr>
                <w:rFonts w:ascii="Courier New" w:hAnsi="Courier New" w:cs="Courier New"/>
                <w:b/>
                <w:bCs/>
              </w:rPr>
              <w:t>PUTTING MULTIPLE PLOTS ON THE SAME PAGE</w:t>
            </w:r>
          </w:p>
        </w:tc>
        <w:tc>
          <w:tcPr>
            <w:tcW w:w="810" w:type="dxa"/>
            <w:vAlign w:val="center"/>
          </w:tcPr>
          <w:p w14:paraId="047DB1A4" w14:textId="1E7F4AB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6514A463" w14:textId="2B80645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F0BDA15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3289DC77" w14:textId="6038E21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0</w:t>
            </w:r>
          </w:p>
        </w:tc>
        <w:tc>
          <w:tcPr>
            <w:tcW w:w="983" w:type="dxa"/>
            <w:gridSpan w:val="3"/>
            <w:vAlign w:val="center"/>
          </w:tcPr>
          <w:p w14:paraId="6DDB91ED" w14:textId="02056619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1B7A22FE" w14:textId="4D898925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كيفي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ضبط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إعدادات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رسم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D17D6" w14:textId="41FFE9C9" w:rsidR="00690A32" w:rsidRDefault="00690A32" w:rsidP="00690A32">
            <w:pPr>
              <w:rPr>
                <w:sz w:val="24"/>
                <w:szCs w:val="24"/>
              </w:rPr>
            </w:pPr>
            <w:r w:rsidRPr="005A4646">
              <w:rPr>
                <w:rFonts w:ascii="Courier New" w:hAnsi="Courier New" w:cs="Courier New"/>
                <w:b/>
                <w:bCs/>
              </w:rPr>
              <w:t xml:space="preserve">FORMATTING A </w:t>
            </w:r>
            <w:proofErr w:type="gramStart"/>
            <w:r w:rsidRPr="005A4646">
              <w:rPr>
                <w:rFonts w:ascii="Courier New" w:hAnsi="Courier New" w:cs="Courier New"/>
                <w:b/>
                <w:bCs/>
              </w:rPr>
              <w:t>PLOT</w:t>
            </w:r>
            <w:r w:rsidRPr="0032372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.</w:t>
            </w:r>
            <w:proofErr w:type="gramEnd"/>
          </w:p>
          <w:p w14:paraId="379D2159" w14:textId="34F10F1A" w:rsidR="00953EC7" w:rsidRPr="00953EC7" w:rsidRDefault="00953EC7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22151A37" w14:textId="14618B7F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1E9B8361" w14:textId="7796CDB6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F857BBB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1A96C78D" w14:textId="19CAAC00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1</w:t>
            </w:r>
          </w:p>
        </w:tc>
        <w:tc>
          <w:tcPr>
            <w:tcW w:w="983" w:type="dxa"/>
            <w:gridSpan w:val="3"/>
            <w:vAlign w:val="center"/>
          </w:tcPr>
          <w:p w14:paraId="2572247F" w14:textId="0C312F89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26EEDF6D" w14:textId="75B68B75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مفهوم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معالج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عوامل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العلائقية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والمنطقية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E106C" w14:textId="42ACDC9D" w:rsidR="00953EC7" w:rsidRPr="00953EC7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5A4646">
              <w:rPr>
                <w:rFonts w:ascii="Courier New" w:hAnsi="Courier New" w:cs="Courier New"/>
                <w:b/>
                <w:bCs/>
              </w:rPr>
              <w:t>RELATIONAL AND LOGICAL OPERATORS</w:t>
            </w:r>
          </w:p>
        </w:tc>
        <w:tc>
          <w:tcPr>
            <w:tcW w:w="810" w:type="dxa"/>
            <w:vAlign w:val="center"/>
          </w:tcPr>
          <w:p w14:paraId="11C8BF14" w14:textId="7D315223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D570C73" w14:textId="6F5EAEB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7637E9B" w14:textId="77777777" w:rsidTr="00EE669E">
        <w:trPr>
          <w:trHeight w:val="252"/>
        </w:trPr>
        <w:tc>
          <w:tcPr>
            <w:tcW w:w="835" w:type="dxa"/>
            <w:vAlign w:val="center"/>
          </w:tcPr>
          <w:p w14:paraId="6B00F47E" w14:textId="070C314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2</w:t>
            </w:r>
          </w:p>
        </w:tc>
        <w:tc>
          <w:tcPr>
            <w:tcW w:w="983" w:type="dxa"/>
            <w:gridSpan w:val="3"/>
            <w:vAlign w:val="center"/>
          </w:tcPr>
          <w:p w14:paraId="1EB07C8A" w14:textId="571665C0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73A669DC" w14:textId="732D69FE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ريف الطالب على مفهوم العبارات الشرطية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811CF" w14:textId="481596C7" w:rsidR="00953EC7" w:rsidRPr="00953EC7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5A4646">
              <w:rPr>
                <w:rFonts w:ascii="Courier New" w:hAnsi="Courier New" w:cs="Courier New"/>
                <w:b/>
                <w:bCs/>
              </w:rPr>
              <w:t xml:space="preserve">CONDITIONAL STATEMENTS  </w:t>
            </w:r>
          </w:p>
        </w:tc>
        <w:tc>
          <w:tcPr>
            <w:tcW w:w="810" w:type="dxa"/>
            <w:vAlign w:val="center"/>
          </w:tcPr>
          <w:p w14:paraId="4C1019D3" w14:textId="68290219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20BB9583" w14:textId="1E61CB25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37540E5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02C82B43" w14:textId="60C6828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3</w:t>
            </w:r>
          </w:p>
        </w:tc>
        <w:tc>
          <w:tcPr>
            <w:tcW w:w="983" w:type="dxa"/>
            <w:gridSpan w:val="3"/>
            <w:vAlign w:val="center"/>
          </w:tcPr>
          <w:p w14:paraId="54305DDD" w14:textId="6AB20625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5E8DCDCA" w14:textId="03B4047D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على مفهوم الحلقات التكرارية والادوات المستخدمة لبرمجتها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933C305" w14:textId="21CF2A0D" w:rsidR="00690A32" w:rsidRDefault="00690A32" w:rsidP="00690A32">
            <w:pPr>
              <w:shd w:val="clear" w:color="auto" w:fill="FFFFFF"/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proofErr w:type="gramStart"/>
            <w:r w:rsidRPr="005A4646">
              <w:rPr>
                <w:rFonts w:ascii="Courier New" w:hAnsi="Courier New" w:cs="Courier New"/>
                <w:b/>
                <w:bCs/>
                <w:lang w:bidi="ar-IQ"/>
              </w:rPr>
              <w:t>LOOPS(</w:t>
            </w:r>
            <w:proofErr w:type="gramEnd"/>
            <w:r w:rsidRPr="005A4646">
              <w:rPr>
                <w:rFonts w:ascii="Courier New" w:hAnsi="Courier New" w:cs="Courier New"/>
                <w:b/>
                <w:bCs/>
                <w:lang w:bidi="ar-IQ"/>
              </w:rPr>
              <w:t xml:space="preserve"> for-end Loops , while-end Loops , NESTED LOOPS AND NESTED CONDITIONAL STATEMENTS</w:t>
            </w:r>
            <w:r w:rsidRPr="0032372F">
              <w:rPr>
                <w:color w:val="000000"/>
                <w:sz w:val="24"/>
                <w:szCs w:val="24"/>
              </w:rPr>
              <w:t>.</w:t>
            </w:r>
          </w:p>
          <w:p w14:paraId="011C9B73" w14:textId="08B95663" w:rsidR="00953EC7" w:rsidRPr="00953EC7" w:rsidRDefault="00953EC7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41842ED1" w14:textId="08425CD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704EFEE" w14:textId="28BB1F7D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2E01CDFF" w14:textId="77777777" w:rsidTr="00EE669E">
        <w:trPr>
          <w:trHeight w:val="288"/>
        </w:trPr>
        <w:tc>
          <w:tcPr>
            <w:tcW w:w="835" w:type="dxa"/>
            <w:vAlign w:val="center"/>
          </w:tcPr>
          <w:p w14:paraId="4FF2E67B" w14:textId="0F33B6C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14</w:t>
            </w:r>
          </w:p>
        </w:tc>
        <w:tc>
          <w:tcPr>
            <w:tcW w:w="983" w:type="dxa"/>
            <w:gridSpan w:val="3"/>
            <w:vAlign w:val="center"/>
          </w:tcPr>
          <w:p w14:paraId="3480DE8A" w14:textId="5FB300DF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 w:hint="cs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EE63683" w14:textId="157D4EB7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كيفية التعامل مع 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بناء الدوال غير المتوفره وكيفية برمجتها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C62C62" w14:textId="38FF2924" w:rsidR="00953EC7" w:rsidRPr="00690A32" w:rsidRDefault="00690A32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307DA3">
              <w:rPr>
                <w:lang w:bidi="ar-IQ"/>
              </w:rPr>
              <w:t>User-Defined Functions and Function</w:t>
            </w:r>
          </w:p>
        </w:tc>
        <w:tc>
          <w:tcPr>
            <w:tcW w:w="810" w:type="dxa"/>
            <w:vAlign w:val="center"/>
          </w:tcPr>
          <w:p w14:paraId="7DA1A1E9" w14:textId="74EF6855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3CCD60A7" w14:textId="2DB3B81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2A83DBD" w14:textId="77777777" w:rsidTr="00EE669E">
        <w:trPr>
          <w:trHeight w:val="395"/>
        </w:trPr>
        <w:tc>
          <w:tcPr>
            <w:tcW w:w="835" w:type="dxa"/>
            <w:vAlign w:val="center"/>
          </w:tcPr>
          <w:p w14:paraId="31B081C6" w14:textId="43F8EBE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15</w:t>
            </w:r>
          </w:p>
        </w:tc>
        <w:tc>
          <w:tcPr>
            <w:tcW w:w="983" w:type="dxa"/>
            <w:gridSpan w:val="3"/>
            <w:vAlign w:val="center"/>
          </w:tcPr>
          <w:p w14:paraId="5B6F4E76" w14:textId="78CBA7D1" w:rsidR="00953EC7" w:rsidRPr="00953EC7" w:rsidRDefault="00690A32" w:rsidP="005C1116">
            <w:pPr>
              <w:bidi/>
              <w:spacing w:line="276" w:lineRule="auto"/>
              <w:jc w:val="center"/>
              <w:rPr>
                <w:rFonts w:asciiTheme="minorBidi" w:hAnsiTheme="minorBidi" w:hint="cs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5821F449" w14:textId="6192ED4C" w:rsidR="00953EC7" w:rsidRPr="00953EC7" w:rsidRDefault="00690A32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كيفية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تخزين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الوظائف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والملفات،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وتوضيح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أمثلة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لتطبيقات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proofErr w:type="spellStart"/>
            <w:r w:rsidRPr="00690A32">
              <w:rPr>
                <w:rFonts w:asciiTheme="minorBidi" w:hAnsiTheme="minorBidi"/>
                <w:sz w:val="20"/>
                <w:szCs w:val="20"/>
              </w:rPr>
              <w:t>Matlab</w:t>
            </w:r>
            <w:proofErr w:type="spellEnd"/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3AF31" w14:textId="77777777" w:rsidR="00690A32" w:rsidRDefault="00690A32" w:rsidP="00690A32">
            <w:r w:rsidRPr="0032372F">
              <w:rPr>
                <w:rFonts w:hint="cs"/>
                <w:color w:val="000000"/>
                <w:sz w:val="24"/>
                <w:szCs w:val="24"/>
                <w:rtl/>
              </w:rPr>
              <w:t>-</w:t>
            </w:r>
            <w:r w:rsidRPr="00307DA3">
              <w:t xml:space="preserve"> SAVING A FUNCTION FILE, USING A USER-DEFINED FUNCTION</w:t>
            </w:r>
          </w:p>
          <w:p w14:paraId="29A5722E" w14:textId="4334BEDF" w:rsidR="00953EC7" w:rsidRPr="00953EC7" w:rsidRDefault="00690A32" w:rsidP="00690A32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t>-</w:t>
            </w:r>
            <w:r w:rsidRPr="00307DA3">
              <w:t xml:space="preserve"> EXAMPLES OF MATLAB APPLICATIONS</w:t>
            </w:r>
          </w:p>
        </w:tc>
        <w:tc>
          <w:tcPr>
            <w:tcW w:w="810" w:type="dxa"/>
            <w:vAlign w:val="center"/>
          </w:tcPr>
          <w:p w14:paraId="4B1A2A7F" w14:textId="1F827DB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5DD3788" w14:textId="62AAB867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06FCDDE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7FB867B7" w14:textId="77777777" w:rsidR="00953EC7" w:rsidRPr="00861C91" w:rsidRDefault="00953EC7" w:rsidP="00953EC7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تقييم</w:t>
            </w:r>
            <w:bookmarkStart w:id="0" w:name="_GoBack"/>
            <w:bookmarkEnd w:id="0"/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 xml:space="preserve"> المقرر</w:t>
            </w:r>
          </w:p>
        </w:tc>
      </w:tr>
      <w:tr w:rsidR="00953EC7" w14:paraId="0869E89A" w14:textId="77777777" w:rsidTr="005C2868">
        <w:tc>
          <w:tcPr>
            <w:tcW w:w="9016" w:type="dxa"/>
            <w:gridSpan w:val="9"/>
          </w:tcPr>
          <w:p w14:paraId="3C399730" w14:textId="77777777" w:rsidR="00953EC7" w:rsidRPr="00A1175E" w:rsidRDefault="00953EC7" w:rsidP="00953EC7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 xml:space="preserve">توزيع الدرجة من 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100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 xml:space="preserve"> على وفق المهام المكلف بها الطالب مثل التحضير اليومي والامتحانات اليومية والشفوية والشهرية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>والتحريرية والتقارير .... الخ</w:t>
            </w:r>
          </w:p>
        </w:tc>
      </w:tr>
      <w:tr w:rsidR="00953EC7" w14:paraId="2C7C983B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20D1F74" w14:textId="77777777" w:rsidR="00953EC7" w:rsidRPr="00861C91" w:rsidRDefault="00953EC7" w:rsidP="00953EC7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مصادر التعلم والتدريس</w:t>
            </w:r>
          </w:p>
        </w:tc>
      </w:tr>
      <w:tr w:rsidR="007150AB" w14:paraId="3C2662D6" w14:textId="77777777" w:rsidTr="00EE669E">
        <w:tc>
          <w:tcPr>
            <w:tcW w:w="3155" w:type="dxa"/>
            <w:gridSpan w:val="5"/>
          </w:tcPr>
          <w:p w14:paraId="42E8E946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كتب المقررة المطلوبة (المنهجية إن وجدت)</w:t>
            </w:r>
          </w:p>
        </w:tc>
        <w:tc>
          <w:tcPr>
            <w:tcW w:w="5861" w:type="dxa"/>
            <w:gridSpan w:val="4"/>
          </w:tcPr>
          <w:p w14:paraId="7C49F419" w14:textId="7B13CE5D" w:rsidR="007150AB" w:rsidRPr="00A1175E" w:rsidRDefault="009B5463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9B5463">
              <w:rPr>
                <w:rFonts w:asciiTheme="minorBidi" w:hAnsiTheme="minorBidi"/>
                <w:sz w:val="24"/>
                <w:szCs w:val="24"/>
              </w:rPr>
              <w:t>MATLAB Programming for Engineers</w:t>
            </w:r>
          </w:p>
        </w:tc>
      </w:tr>
      <w:tr w:rsidR="007150AB" w14:paraId="1C25BCB4" w14:textId="77777777" w:rsidTr="00EE669E">
        <w:tc>
          <w:tcPr>
            <w:tcW w:w="3155" w:type="dxa"/>
            <w:gridSpan w:val="5"/>
          </w:tcPr>
          <w:p w14:paraId="27AA7A0B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lastRenderedPageBreak/>
              <w:t>المراجع الرئيسية (المصادر)</w:t>
            </w:r>
          </w:p>
        </w:tc>
        <w:tc>
          <w:tcPr>
            <w:tcW w:w="5861" w:type="dxa"/>
            <w:gridSpan w:val="4"/>
          </w:tcPr>
          <w:p w14:paraId="5F65C1D9" w14:textId="77777777" w:rsidR="009B5463" w:rsidRDefault="009B5463" w:rsidP="009B5463">
            <w:pPr>
              <w:shd w:val="clear" w:color="auto" w:fill="FFFFFF"/>
              <w:autoSpaceDE w:val="0"/>
              <w:autoSpaceDN w:val="0"/>
              <w:adjustRightInd w:val="0"/>
              <w:jc w:val="right"/>
              <w:rPr>
                <w:sz w:val="28"/>
                <w:szCs w:val="28"/>
                <w:lang w:bidi="ar-IQ"/>
              </w:rPr>
            </w:pPr>
            <w:r w:rsidRPr="00C4012C">
              <w:rPr>
                <w:sz w:val="28"/>
                <w:szCs w:val="28"/>
                <w:lang w:bidi="ar-IQ"/>
              </w:rPr>
              <w:t>1- MATLAB An Introduction with Applications</w:t>
            </w:r>
          </w:p>
          <w:p w14:paraId="22E7B1C2" w14:textId="77777777" w:rsidR="009B5463" w:rsidRPr="009B5463" w:rsidRDefault="009B5463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9B5463">
              <w:rPr>
                <w:rFonts w:asciiTheme="minorBidi" w:hAnsiTheme="minorBidi"/>
                <w:b/>
                <w:bCs/>
                <w:sz w:val="24"/>
                <w:szCs w:val="24"/>
              </w:rPr>
              <w:t>2- ELECTRONICS and CIRCUIT ANALYSIS using MATLAB</w:t>
            </w:r>
          </w:p>
          <w:p w14:paraId="5218CAB7" w14:textId="2D9B31D3" w:rsidR="007150AB" w:rsidRPr="00A1175E" w:rsidRDefault="009B5463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9B546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ab/>
            </w:r>
          </w:p>
        </w:tc>
      </w:tr>
      <w:tr w:rsidR="007150AB" w14:paraId="6314CC6D" w14:textId="77777777" w:rsidTr="00EE669E">
        <w:tc>
          <w:tcPr>
            <w:tcW w:w="3155" w:type="dxa"/>
            <w:gridSpan w:val="5"/>
          </w:tcPr>
          <w:p w14:paraId="6EC50048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كتب والمراجع الساندة التي يوصى بها (المجلات العلمية، التقارير ....)</w:t>
            </w:r>
          </w:p>
        </w:tc>
        <w:tc>
          <w:tcPr>
            <w:tcW w:w="5861" w:type="dxa"/>
            <w:gridSpan w:val="4"/>
          </w:tcPr>
          <w:p w14:paraId="16A8C185" w14:textId="7B329F6B" w:rsidR="007150AB" w:rsidRDefault="00690A32" w:rsidP="00690A32">
            <w:pPr>
              <w:tabs>
                <w:tab w:val="left" w:pos="3829"/>
              </w:tabs>
              <w:spacing w:line="276" w:lineRule="auto"/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  <w:tab/>
            </w:r>
            <w:r w:rsidRPr="00F700DB">
              <w:rPr>
                <w:rFonts w:eastAsia="Calibri" w:cs="Times New Roman"/>
                <w:color w:val="000000"/>
                <w:sz w:val="28"/>
                <w:szCs w:val="28"/>
                <w:rtl/>
                <w:lang w:bidi="ar-IQ"/>
              </w:rPr>
              <w:t xml:space="preserve">جميع المجلات العلمية الرصينة التي لها علاقة بالمفهوم الواسع </w:t>
            </w:r>
            <w:r>
              <w:rPr>
                <w:rFonts w:eastAsia="Calibri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للبرمجة باستخدام الماتلاب </w:t>
            </w:r>
            <w:r w:rsidRPr="00F700DB">
              <w:rPr>
                <w:rFonts w:eastAsia="Calibri" w:cs="Times New Roman"/>
                <w:color w:val="000000"/>
                <w:sz w:val="28"/>
                <w:szCs w:val="28"/>
                <w:rtl/>
                <w:lang w:bidi="ar-IQ"/>
              </w:rPr>
              <w:t xml:space="preserve">  .</w:t>
            </w:r>
          </w:p>
        </w:tc>
      </w:tr>
      <w:tr w:rsidR="007150AB" w14:paraId="18359279" w14:textId="77777777" w:rsidTr="00EE669E">
        <w:tc>
          <w:tcPr>
            <w:tcW w:w="3155" w:type="dxa"/>
            <w:gridSpan w:val="5"/>
          </w:tcPr>
          <w:p w14:paraId="2FF36BE2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مراجع الإلكترونية، مواقع الإنترنت</w:t>
            </w:r>
          </w:p>
        </w:tc>
        <w:tc>
          <w:tcPr>
            <w:tcW w:w="5861" w:type="dxa"/>
            <w:gridSpan w:val="4"/>
          </w:tcPr>
          <w:p w14:paraId="287E815D" w14:textId="243869A5" w:rsidR="007150AB" w:rsidRDefault="00690A32" w:rsidP="007150AB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690A32">
              <w:rPr>
                <w:rFonts w:asciiTheme="minorBidi" w:hAnsiTheme="minorBidi" w:cs="Arial"/>
                <w:b/>
                <w:bCs/>
                <w:sz w:val="32"/>
                <w:szCs w:val="32"/>
              </w:rPr>
              <w:t>https://www.mathworks.com</w:t>
            </w:r>
            <w:r w:rsidRPr="00690A32"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  <w:t>/</w:t>
            </w:r>
          </w:p>
        </w:tc>
      </w:tr>
    </w:tbl>
    <w:p w14:paraId="6A600396" w14:textId="77777777" w:rsidR="000C1AB6" w:rsidRDefault="000C1AB6" w:rsidP="00C82A76">
      <w:pPr>
        <w:bidi/>
      </w:pPr>
    </w:p>
    <w:sectPr w:rsidR="000C1AB6" w:rsidSect="00231A5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122BE"/>
    <w:multiLevelType w:val="hybridMultilevel"/>
    <w:tmpl w:val="409AB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A4001C"/>
    <w:multiLevelType w:val="hybridMultilevel"/>
    <w:tmpl w:val="C8E6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5D6844"/>
    <w:multiLevelType w:val="multilevel"/>
    <w:tmpl w:val="709A6448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strike w:val="0"/>
        <w:sz w:val="20"/>
        <w:szCs w:val="20"/>
        <w:u w:val="none"/>
        <w:lang w:bidi="ar-SA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u w:val="none"/>
      </w:rPr>
    </w:lvl>
  </w:abstractNum>
  <w:abstractNum w:abstractNumId="3">
    <w:nsid w:val="68C221FF"/>
    <w:multiLevelType w:val="hybridMultilevel"/>
    <w:tmpl w:val="B0F89B72"/>
    <w:lvl w:ilvl="0" w:tplc="0A1415F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1tDQxMrI0tzAxNTBR0lEKTi0uzszPAykwrAUA1h75lSwAAAA="/>
  </w:docVars>
  <w:rsids>
    <w:rsidRoot w:val="00765E43"/>
    <w:rsid w:val="000C1AB6"/>
    <w:rsid w:val="00121A98"/>
    <w:rsid w:val="00207773"/>
    <w:rsid w:val="00231A57"/>
    <w:rsid w:val="00344545"/>
    <w:rsid w:val="004D77A3"/>
    <w:rsid w:val="00506381"/>
    <w:rsid w:val="00571DE2"/>
    <w:rsid w:val="005C1116"/>
    <w:rsid w:val="00690A32"/>
    <w:rsid w:val="006E13E4"/>
    <w:rsid w:val="007150AB"/>
    <w:rsid w:val="00765E43"/>
    <w:rsid w:val="008E3740"/>
    <w:rsid w:val="0092765B"/>
    <w:rsid w:val="00953EC7"/>
    <w:rsid w:val="009B5463"/>
    <w:rsid w:val="009D0803"/>
    <w:rsid w:val="00A1175E"/>
    <w:rsid w:val="00B8510E"/>
    <w:rsid w:val="00C82A76"/>
    <w:rsid w:val="00C876F7"/>
    <w:rsid w:val="00E14576"/>
    <w:rsid w:val="00E35CFC"/>
    <w:rsid w:val="00EE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9FEF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A76"/>
  </w:style>
  <w:style w:type="paragraph" w:styleId="Heading1">
    <w:name w:val="heading 1"/>
    <w:basedOn w:val="Normal"/>
    <w:next w:val="Normal"/>
    <w:link w:val="Heading1Char"/>
    <w:uiPriority w:val="9"/>
    <w:qFormat/>
    <w:rsid w:val="00765E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5E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E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E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E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E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E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E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E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E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5E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E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E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E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E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E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E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E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5E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E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E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5E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5E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5E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5E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5E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E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E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5E4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A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150AB"/>
    <w:rPr>
      <w:color w:val="467886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A76"/>
  </w:style>
  <w:style w:type="paragraph" w:styleId="Heading1">
    <w:name w:val="heading 1"/>
    <w:basedOn w:val="Normal"/>
    <w:next w:val="Normal"/>
    <w:link w:val="Heading1Char"/>
    <w:uiPriority w:val="9"/>
    <w:qFormat/>
    <w:rsid w:val="00765E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5E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E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E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E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E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E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E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E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E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5E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E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E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E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E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E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E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E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5E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E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E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5E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5E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5E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5E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5E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E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E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5E4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A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150AB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I. I. AL-NUAIMI</dc:creator>
  <cp:keywords/>
  <dc:description/>
  <cp:lastModifiedBy>Hayder</cp:lastModifiedBy>
  <cp:revision>13</cp:revision>
  <dcterms:created xsi:type="dcterms:W3CDTF">2024-04-05T20:22:00Z</dcterms:created>
  <dcterms:modified xsi:type="dcterms:W3CDTF">2024-04-14T21:07:00Z</dcterms:modified>
</cp:coreProperties>
</file>